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3955"/>
        <w:gridCol w:w="365"/>
        <w:gridCol w:w="8815"/>
        <w:gridCol w:w="270"/>
        <w:gridCol w:w="1983"/>
      </w:tblGrid>
      <w:tr w:rsidR="00F330E0" w14:paraId="3350F7FA" w14:textId="77777777" w:rsidTr="00F330E0">
        <w:trPr>
          <w:trHeight w:val="531"/>
        </w:trPr>
        <w:tc>
          <w:tcPr>
            <w:tcW w:w="3955" w:type="dxa"/>
            <w:vMerge w:val="restart"/>
            <w:shd w:val="clear" w:color="auto" w:fill="DEEAF6" w:themeFill="accent5" w:themeFillTint="33"/>
            <w:vAlign w:val="center"/>
          </w:tcPr>
          <w:p w14:paraId="35A3852A" w14:textId="34587025" w:rsidR="00F330E0" w:rsidRDefault="00F330E0" w:rsidP="001F52DC">
            <w:pPr>
              <w:jc w:val="center"/>
            </w:pPr>
            <w:r w:rsidRPr="004047A4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3FD300D3" wp14:editId="39F9E631">
                  <wp:extent cx="1400175" cy="1123950"/>
                  <wp:effectExtent l="0" t="0" r="9525" b="0"/>
                  <wp:docPr id="4" name="Picture 4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CBC232C-5E3A-48D8-A6CD-B186BC4D96E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See the source image">
                            <a:extLst>
                              <a:ext uri="{FF2B5EF4-FFF2-40B4-BE49-F238E27FC236}">
                                <a16:creationId xmlns:a16="http://schemas.microsoft.com/office/drawing/2014/main" id="{8CBC232C-5E3A-48D8-A6CD-B186BC4D96E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0175" cy="11239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" w:type="dxa"/>
            <w:shd w:val="clear" w:color="auto" w:fill="DEEAF6" w:themeFill="accent5" w:themeFillTint="33"/>
          </w:tcPr>
          <w:p w14:paraId="5D386503" w14:textId="77777777" w:rsidR="00F330E0" w:rsidRDefault="00F330E0" w:rsidP="001F52DC"/>
        </w:tc>
        <w:tc>
          <w:tcPr>
            <w:tcW w:w="11068" w:type="dxa"/>
            <w:gridSpan w:val="3"/>
            <w:shd w:val="clear" w:color="auto" w:fill="DEEAF6" w:themeFill="accent5" w:themeFillTint="33"/>
            <w:vAlign w:val="center"/>
          </w:tcPr>
          <w:p w14:paraId="572EA3DB" w14:textId="06702134" w:rsidR="00F330E0" w:rsidRDefault="00F330E0" w:rsidP="001F52DC">
            <w:r w:rsidRPr="004047A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HOTEL CONSTRUCTION SCHEDULE TEMPLATE</w:t>
            </w:r>
          </w:p>
        </w:tc>
      </w:tr>
      <w:tr w:rsidR="001F52DC" w14:paraId="3E1F65DB" w14:textId="77777777" w:rsidTr="00833993">
        <w:trPr>
          <w:trHeight w:val="369"/>
        </w:trPr>
        <w:tc>
          <w:tcPr>
            <w:tcW w:w="3955" w:type="dxa"/>
            <w:vMerge/>
            <w:shd w:val="clear" w:color="auto" w:fill="DEEAF6" w:themeFill="accent5" w:themeFillTint="33"/>
            <w:vAlign w:val="center"/>
          </w:tcPr>
          <w:p w14:paraId="0012C3B5" w14:textId="77777777" w:rsidR="001F52DC" w:rsidRDefault="001F52DC" w:rsidP="001F52DC"/>
        </w:tc>
        <w:tc>
          <w:tcPr>
            <w:tcW w:w="365" w:type="dxa"/>
            <w:shd w:val="clear" w:color="auto" w:fill="DEEAF6" w:themeFill="accent5" w:themeFillTint="33"/>
          </w:tcPr>
          <w:p w14:paraId="6AEA9C37" w14:textId="77777777" w:rsidR="001F52DC" w:rsidRDefault="001F52DC" w:rsidP="001F52DC"/>
        </w:tc>
        <w:tc>
          <w:tcPr>
            <w:tcW w:w="8815" w:type="dxa"/>
            <w:shd w:val="clear" w:color="auto" w:fill="auto"/>
            <w:vAlign w:val="center"/>
          </w:tcPr>
          <w:p w14:paraId="4577E34A" w14:textId="671D1101" w:rsidR="001F52DC" w:rsidRDefault="001F52DC" w:rsidP="001F52DC">
            <w:r w:rsidRPr="004047A4">
              <w:rPr>
                <w:rFonts w:ascii="Calibri" w:eastAsia="Times New Roman" w:hAnsi="Calibri" w:cs="Calibri"/>
                <w:sz w:val="20"/>
                <w:szCs w:val="20"/>
              </w:rPr>
              <w:t>One Corporate Building</w:t>
            </w:r>
          </w:p>
        </w:tc>
        <w:tc>
          <w:tcPr>
            <w:tcW w:w="270" w:type="dxa"/>
            <w:shd w:val="clear" w:color="auto" w:fill="DEEAF6" w:themeFill="accent5" w:themeFillTint="33"/>
          </w:tcPr>
          <w:p w14:paraId="2357785C" w14:textId="77777777" w:rsidR="001F52DC" w:rsidRDefault="001F52DC" w:rsidP="001F52DC"/>
        </w:tc>
        <w:tc>
          <w:tcPr>
            <w:tcW w:w="1983" w:type="dxa"/>
            <w:shd w:val="clear" w:color="auto" w:fill="auto"/>
            <w:vAlign w:val="center"/>
          </w:tcPr>
          <w:p w14:paraId="6DB1192B" w14:textId="5F85ACC4" w:rsidR="001F52DC" w:rsidRDefault="001F52DC" w:rsidP="001F52DC">
            <w:r w:rsidRPr="004047A4">
              <w:rPr>
                <w:rFonts w:ascii="Calibri" w:eastAsia="Times New Roman" w:hAnsi="Calibri" w:cs="Calibri"/>
                <w:sz w:val="20"/>
                <w:szCs w:val="20"/>
              </w:rPr>
              <w:t>07/25/2020</w:t>
            </w:r>
          </w:p>
        </w:tc>
      </w:tr>
      <w:tr w:rsidR="001F52DC" w:rsidRPr="001F52DC" w14:paraId="46CDA1CC" w14:textId="77777777" w:rsidTr="00F330E0">
        <w:tc>
          <w:tcPr>
            <w:tcW w:w="3955" w:type="dxa"/>
            <w:vMerge/>
            <w:shd w:val="clear" w:color="auto" w:fill="DEEAF6" w:themeFill="accent5" w:themeFillTint="33"/>
            <w:vAlign w:val="bottom"/>
          </w:tcPr>
          <w:p w14:paraId="5593574D" w14:textId="77777777" w:rsidR="001F52DC" w:rsidRPr="001F52DC" w:rsidRDefault="001F52DC" w:rsidP="001F52DC">
            <w:pPr>
              <w:rPr>
                <w:sz w:val="16"/>
                <w:szCs w:val="16"/>
              </w:rPr>
            </w:pPr>
          </w:p>
        </w:tc>
        <w:tc>
          <w:tcPr>
            <w:tcW w:w="365" w:type="dxa"/>
            <w:shd w:val="clear" w:color="auto" w:fill="DEEAF6" w:themeFill="accent5" w:themeFillTint="33"/>
          </w:tcPr>
          <w:p w14:paraId="10890F86" w14:textId="77777777" w:rsidR="001F52DC" w:rsidRPr="001F52DC" w:rsidRDefault="001F52DC" w:rsidP="001F52DC">
            <w:pPr>
              <w:rPr>
                <w:sz w:val="16"/>
                <w:szCs w:val="16"/>
              </w:rPr>
            </w:pPr>
          </w:p>
        </w:tc>
        <w:tc>
          <w:tcPr>
            <w:tcW w:w="8815" w:type="dxa"/>
            <w:shd w:val="clear" w:color="auto" w:fill="DEEAF6" w:themeFill="accent5" w:themeFillTint="33"/>
            <w:vAlign w:val="bottom"/>
          </w:tcPr>
          <w:p w14:paraId="75254664" w14:textId="6122366B" w:rsidR="001F52DC" w:rsidRPr="001F52DC" w:rsidRDefault="001F52DC" w:rsidP="001F52DC">
            <w:pPr>
              <w:rPr>
                <w:sz w:val="16"/>
                <w:szCs w:val="16"/>
              </w:rPr>
            </w:pPr>
            <w:r w:rsidRPr="004047A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IENT NAME</w:t>
            </w:r>
          </w:p>
        </w:tc>
        <w:tc>
          <w:tcPr>
            <w:tcW w:w="270" w:type="dxa"/>
            <w:shd w:val="clear" w:color="auto" w:fill="DEEAF6" w:themeFill="accent5" w:themeFillTint="33"/>
          </w:tcPr>
          <w:p w14:paraId="320A6BCE" w14:textId="77777777" w:rsidR="001F52DC" w:rsidRPr="001F52DC" w:rsidRDefault="001F52DC" w:rsidP="001F52DC">
            <w:pPr>
              <w:rPr>
                <w:sz w:val="16"/>
                <w:szCs w:val="16"/>
              </w:rPr>
            </w:pPr>
          </w:p>
        </w:tc>
        <w:tc>
          <w:tcPr>
            <w:tcW w:w="1983" w:type="dxa"/>
            <w:shd w:val="clear" w:color="auto" w:fill="DEEAF6" w:themeFill="accent5" w:themeFillTint="33"/>
            <w:vAlign w:val="bottom"/>
          </w:tcPr>
          <w:p w14:paraId="54D692E1" w14:textId="2641CDEC" w:rsidR="001F52DC" w:rsidRPr="001F52DC" w:rsidRDefault="001F52DC" w:rsidP="001F52DC">
            <w:pPr>
              <w:rPr>
                <w:sz w:val="16"/>
                <w:szCs w:val="16"/>
              </w:rPr>
            </w:pPr>
            <w:r w:rsidRPr="004047A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</w:tr>
      <w:tr w:rsidR="001F52DC" w14:paraId="3E343069" w14:textId="77777777" w:rsidTr="00833993">
        <w:trPr>
          <w:trHeight w:val="423"/>
        </w:trPr>
        <w:tc>
          <w:tcPr>
            <w:tcW w:w="3955" w:type="dxa"/>
            <w:vMerge/>
            <w:shd w:val="clear" w:color="auto" w:fill="DEEAF6" w:themeFill="accent5" w:themeFillTint="33"/>
          </w:tcPr>
          <w:p w14:paraId="59C4E3B4" w14:textId="77777777" w:rsidR="001F52DC" w:rsidRDefault="001F52DC" w:rsidP="001F52DC"/>
        </w:tc>
        <w:tc>
          <w:tcPr>
            <w:tcW w:w="365" w:type="dxa"/>
            <w:shd w:val="clear" w:color="auto" w:fill="DEEAF6" w:themeFill="accent5" w:themeFillTint="33"/>
          </w:tcPr>
          <w:p w14:paraId="71604D00" w14:textId="77777777" w:rsidR="001F52DC" w:rsidRDefault="001F52DC" w:rsidP="001F52DC"/>
        </w:tc>
        <w:tc>
          <w:tcPr>
            <w:tcW w:w="8815" w:type="dxa"/>
            <w:shd w:val="clear" w:color="auto" w:fill="auto"/>
            <w:vAlign w:val="center"/>
          </w:tcPr>
          <w:p w14:paraId="1676E653" w14:textId="788E85A7" w:rsidR="001F52DC" w:rsidRDefault="001F52DC" w:rsidP="001F52DC">
            <w:r w:rsidRPr="004047A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236 Bottom Lane, Findley Lake, New York  14736</w:t>
            </w:r>
          </w:p>
        </w:tc>
        <w:tc>
          <w:tcPr>
            <w:tcW w:w="270" w:type="dxa"/>
            <w:shd w:val="clear" w:color="auto" w:fill="DEEAF6" w:themeFill="accent5" w:themeFillTint="33"/>
          </w:tcPr>
          <w:p w14:paraId="6A6EB23A" w14:textId="77777777" w:rsidR="001F52DC" w:rsidRDefault="001F52DC" w:rsidP="001F52DC"/>
        </w:tc>
        <w:tc>
          <w:tcPr>
            <w:tcW w:w="1983" w:type="dxa"/>
            <w:shd w:val="clear" w:color="auto" w:fill="auto"/>
            <w:vAlign w:val="center"/>
          </w:tcPr>
          <w:p w14:paraId="33B83E20" w14:textId="45858DBB" w:rsidR="001F52DC" w:rsidRDefault="001F52DC" w:rsidP="001F52DC">
            <w:r w:rsidRPr="004047A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</w:p>
        </w:tc>
      </w:tr>
      <w:tr w:rsidR="00833993" w:rsidRPr="001F52DC" w14:paraId="49B4D157" w14:textId="77777777" w:rsidTr="00833993">
        <w:trPr>
          <w:trHeight w:val="88"/>
        </w:trPr>
        <w:tc>
          <w:tcPr>
            <w:tcW w:w="3955" w:type="dxa"/>
            <w:vMerge/>
            <w:shd w:val="clear" w:color="auto" w:fill="DEEAF6" w:themeFill="accent5" w:themeFillTint="33"/>
          </w:tcPr>
          <w:p w14:paraId="7331FD5D" w14:textId="77777777" w:rsidR="00833993" w:rsidRPr="001F52DC" w:rsidRDefault="00833993" w:rsidP="001F52DC">
            <w:pPr>
              <w:rPr>
                <w:sz w:val="16"/>
                <w:szCs w:val="16"/>
              </w:rPr>
            </w:pPr>
          </w:p>
        </w:tc>
        <w:tc>
          <w:tcPr>
            <w:tcW w:w="365" w:type="dxa"/>
            <w:shd w:val="clear" w:color="auto" w:fill="DEEAF6" w:themeFill="accent5" w:themeFillTint="33"/>
          </w:tcPr>
          <w:p w14:paraId="5FD1D517" w14:textId="77777777" w:rsidR="00833993" w:rsidRPr="001F52DC" w:rsidRDefault="00833993" w:rsidP="001F52DC">
            <w:pPr>
              <w:rPr>
                <w:sz w:val="16"/>
                <w:szCs w:val="16"/>
              </w:rPr>
            </w:pPr>
          </w:p>
        </w:tc>
        <w:tc>
          <w:tcPr>
            <w:tcW w:w="8815" w:type="dxa"/>
            <w:shd w:val="clear" w:color="auto" w:fill="DEEAF6" w:themeFill="accent5" w:themeFillTint="33"/>
            <w:vAlign w:val="bottom"/>
          </w:tcPr>
          <w:p w14:paraId="0FE8BA63" w14:textId="0EAA4F42" w:rsidR="00833993" w:rsidRPr="001F52DC" w:rsidRDefault="00833993" w:rsidP="001F52DC">
            <w:pPr>
              <w:rPr>
                <w:sz w:val="16"/>
                <w:szCs w:val="16"/>
              </w:rPr>
            </w:pPr>
            <w:r w:rsidRPr="004047A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270" w:type="dxa"/>
            <w:shd w:val="clear" w:color="auto" w:fill="DEEAF6" w:themeFill="accent5" w:themeFillTint="33"/>
          </w:tcPr>
          <w:p w14:paraId="6E431212" w14:textId="77777777" w:rsidR="00833993" w:rsidRPr="001F52DC" w:rsidRDefault="00833993" w:rsidP="001F52DC">
            <w:pPr>
              <w:rPr>
                <w:sz w:val="16"/>
                <w:szCs w:val="16"/>
              </w:rPr>
            </w:pPr>
          </w:p>
        </w:tc>
        <w:tc>
          <w:tcPr>
            <w:tcW w:w="1983" w:type="dxa"/>
            <w:shd w:val="clear" w:color="auto" w:fill="DEEAF6" w:themeFill="accent5" w:themeFillTint="33"/>
            <w:vAlign w:val="bottom"/>
          </w:tcPr>
          <w:p w14:paraId="1E193FE4" w14:textId="2F9B2536" w:rsidR="00833993" w:rsidRPr="001F52DC" w:rsidRDefault="00833993" w:rsidP="001F52DC">
            <w:pPr>
              <w:rPr>
                <w:sz w:val="16"/>
                <w:szCs w:val="16"/>
              </w:rPr>
            </w:pPr>
            <w:r w:rsidRPr="004047A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AGE NO.</w:t>
            </w:r>
          </w:p>
        </w:tc>
      </w:tr>
    </w:tbl>
    <w:tbl>
      <w:tblPr>
        <w:tblW w:w="1538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16"/>
        <w:gridCol w:w="3069"/>
        <w:gridCol w:w="1260"/>
        <w:gridCol w:w="1260"/>
        <w:gridCol w:w="1162"/>
        <w:gridCol w:w="60"/>
        <w:gridCol w:w="474"/>
        <w:gridCol w:w="56"/>
        <w:gridCol w:w="478"/>
        <w:gridCol w:w="52"/>
        <w:gridCol w:w="482"/>
        <w:gridCol w:w="48"/>
        <w:gridCol w:w="486"/>
        <w:gridCol w:w="44"/>
        <w:gridCol w:w="490"/>
        <w:gridCol w:w="40"/>
        <w:gridCol w:w="494"/>
        <w:gridCol w:w="36"/>
        <w:gridCol w:w="498"/>
        <w:gridCol w:w="32"/>
        <w:gridCol w:w="502"/>
        <w:gridCol w:w="28"/>
        <w:gridCol w:w="506"/>
        <w:gridCol w:w="24"/>
        <w:gridCol w:w="510"/>
        <w:gridCol w:w="20"/>
        <w:gridCol w:w="514"/>
        <w:gridCol w:w="16"/>
        <w:gridCol w:w="518"/>
        <w:gridCol w:w="12"/>
        <w:gridCol w:w="530"/>
        <w:gridCol w:w="534"/>
        <w:gridCol w:w="534"/>
      </w:tblGrid>
      <w:tr w:rsidR="001F52DC" w:rsidRPr="001F52DC" w14:paraId="28AA5EA4" w14:textId="77777777" w:rsidTr="00F330E0">
        <w:trPr>
          <w:trHeight w:val="233"/>
        </w:trPr>
        <w:tc>
          <w:tcPr>
            <w:tcW w:w="616" w:type="dxa"/>
            <w:vMerge w:val="restart"/>
            <w:tcBorders>
              <w:top w:val="single" w:sz="4" w:space="0" w:color="FFFFFF"/>
              <w:left w:val="single" w:sz="8" w:space="0" w:color="BFBFBF"/>
              <w:bottom w:val="single" w:sz="4" w:space="0" w:color="FFFFFF"/>
              <w:right w:val="single" w:sz="4" w:space="0" w:color="FFFFFF"/>
            </w:tcBorders>
            <w:shd w:val="clear" w:color="000000" w:fill="44546A"/>
            <w:vAlign w:val="center"/>
            <w:hideMark/>
          </w:tcPr>
          <w:p w14:paraId="5C647116" w14:textId="77777777" w:rsidR="001F52DC" w:rsidRPr="001F52DC" w:rsidRDefault="001F52DC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Task ID</w:t>
            </w:r>
          </w:p>
        </w:tc>
        <w:tc>
          <w:tcPr>
            <w:tcW w:w="3069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44546A"/>
            <w:vAlign w:val="center"/>
            <w:hideMark/>
          </w:tcPr>
          <w:p w14:paraId="145335AE" w14:textId="77777777" w:rsidR="001F52DC" w:rsidRPr="001F52DC" w:rsidRDefault="001F52DC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Task Description</w:t>
            </w:r>
          </w:p>
        </w:tc>
        <w:tc>
          <w:tcPr>
            <w:tcW w:w="1260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44546A"/>
            <w:vAlign w:val="center"/>
            <w:hideMark/>
          </w:tcPr>
          <w:p w14:paraId="573F2223" w14:textId="77777777" w:rsidR="001F52DC" w:rsidRPr="001F52DC" w:rsidRDefault="001F52DC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Start Date</w:t>
            </w:r>
          </w:p>
        </w:tc>
        <w:tc>
          <w:tcPr>
            <w:tcW w:w="1260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44546A"/>
            <w:vAlign w:val="center"/>
            <w:hideMark/>
          </w:tcPr>
          <w:p w14:paraId="2C0D6EF5" w14:textId="77777777" w:rsidR="001F52DC" w:rsidRPr="001F52DC" w:rsidRDefault="001F52DC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End Date</w:t>
            </w:r>
          </w:p>
        </w:tc>
        <w:tc>
          <w:tcPr>
            <w:tcW w:w="1162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44546A"/>
            <w:vAlign w:val="center"/>
            <w:hideMark/>
          </w:tcPr>
          <w:p w14:paraId="1A668978" w14:textId="77777777" w:rsidR="001F52DC" w:rsidRPr="001F52DC" w:rsidRDefault="001F52DC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% Completed</w:t>
            </w:r>
          </w:p>
        </w:tc>
        <w:tc>
          <w:tcPr>
            <w:tcW w:w="8018" w:type="dxa"/>
            <w:gridSpan w:val="28"/>
            <w:tcBorders>
              <w:top w:val="single" w:sz="4" w:space="0" w:color="FFFFFF"/>
              <w:left w:val="nil"/>
              <w:bottom w:val="single" w:sz="4" w:space="0" w:color="FFFFFF"/>
              <w:right w:val="single" w:sz="8" w:space="0" w:color="BFBFBF"/>
            </w:tcBorders>
            <w:shd w:val="clear" w:color="000000" w:fill="44546A"/>
            <w:noWrap/>
            <w:vAlign w:val="center"/>
            <w:hideMark/>
          </w:tcPr>
          <w:p w14:paraId="6AB4799D" w14:textId="77777777" w:rsidR="001F52DC" w:rsidRPr="001F52DC" w:rsidRDefault="001F52DC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2020</w:t>
            </w:r>
          </w:p>
        </w:tc>
      </w:tr>
      <w:tr w:rsidR="00F330E0" w:rsidRPr="001F52DC" w14:paraId="501F2D2D" w14:textId="77777777" w:rsidTr="00833993">
        <w:trPr>
          <w:trHeight w:val="566"/>
        </w:trPr>
        <w:tc>
          <w:tcPr>
            <w:tcW w:w="616" w:type="dxa"/>
            <w:vMerge/>
            <w:tcBorders>
              <w:top w:val="single" w:sz="4" w:space="0" w:color="FFFFFF"/>
              <w:left w:val="single" w:sz="8" w:space="0" w:color="BFBFBF"/>
              <w:right w:val="single" w:sz="4" w:space="0" w:color="FFFFFF"/>
            </w:tcBorders>
            <w:vAlign w:val="center"/>
            <w:hideMark/>
          </w:tcPr>
          <w:p w14:paraId="2AFD94EB" w14:textId="77777777" w:rsidR="00F330E0" w:rsidRPr="001F52DC" w:rsidRDefault="00F330E0" w:rsidP="001F52D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3069" w:type="dxa"/>
            <w:vMerge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  <w:hideMark/>
          </w:tcPr>
          <w:p w14:paraId="5D46BEF4" w14:textId="77777777" w:rsidR="00F330E0" w:rsidRPr="001F52DC" w:rsidRDefault="00F330E0" w:rsidP="001F52D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  <w:hideMark/>
          </w:tcPr>
          <w:p w14:paraId="7E1890B2" w14:textId="77777777" w:rsidR="00F330E0" w:rsidRPr="001F52DC" w:rsidRDefault="00F330E0" w:rsidP="001F52D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  <w:hideMark/>
          </w:tcPr>
          <w:p w14:paraId="0F73F8C0" w14:textId="77777777" w:rsidR="00F330E0" w:rsidRPr="001F52DC" w:rsidRDefault="00F330E0" w:rsidP="001F52D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1162" w:type="dxa"/>
            <w:vMerge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center"/>
            <w:hideMark/>
          </w:tcPr>
          <w:p w14:paraId="6F1A896E" w14:textId="77777777" w:rsidR="00F330E0" w:rsidRPr="001F52DC" w:rsidRDefault="00F330E0" w:rsidP="001F52D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  <w:hideMark/>
          </w:tcPr>
          <w:p w14:paraId="2C8B0141" w14:textId="77777777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20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75A86270" w14:textId="57D54A2A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21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0FADE9B6" w14:textId="1DEBAF14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22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430059F3" w14:textId="7F8796B7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23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4B8469CA" w14:textId="31DB3EAE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24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4D0AE503" w14:textId="36007B3B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25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3FFD9395" w14:textId="7E137F63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26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353C8920" w14:textId="6E6551BC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27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0EBFF8F7" w14:textId="75BED69F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28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6F98D7D7" w14:textId="559D4DD6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29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57F75F17" w14:textId="4807D590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30-Jul</w:t>
            </w:r>
          </w:p>
        </w:tc>
        <w:tc>
          <w:tcPr>
            <w:tcW w:w="534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00AB232E" w14:textId="40715C86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31-Jul</w:t>
            </w:r>
          </w:p>
        </w:tc>
        <w:tc>
          <w:tcPr>
            <w:tcW w:w="542" w:type="dxa"/>
            <w:gridSpan w:val="2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6A4D0931" w14:textId="28668939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1-Aug</w:t>
            </w:r>
          </w:p>
        </w:tc>
        <w:tc>
          <w:tcPr>
            <w:tcW w:w="534" w:type="dxa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231B91F4" w14:textId="73BB0F76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2-Aug</w:t>
            </w:r>
          </w:p>
        </w:tc>
        <w:tc>
          <w:tcPr>
            <w:tcW w:w="534" w:type="dxa"/>
            <w:tcBorders>
              <w:top w:val="nil"/>
              <w:left w:val="nil"/>
              <w:right w:val="single" w:sz="8" w:space="0" w:color="BFBFBF"/>
            </w:tcBorders>
            <w:shd w:val="clear" w:color="000000" w:fill="44546A"/>
            <w:textDirection w:val="btLr"/>
            <w:vAlign w:val="center"/>
          </w:tcPr>
          <w:p w14:paraId="13D79295" w14:textId="69D81E9E" w:rsidR="00F330E0" w:rsidRPr="001F52DC" w:rsidRDefault="00F330E0" w:rsidP="001F52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1F52DC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3-Aug</w:t>
            </w:r>
          </w:p>
        </w:tc>
      </w:tr>
      <w:tr w:rsidR="00F330E0" w:rsidRPr="001F52DC" w14:paraId="0F7301A6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FC8C03A" w14:textId="0BF12F61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3069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7F65812" w14:textId="077176A9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Blow-In  insulat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E17473E" w14:textId="029FC7F9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E14D85D" w14:textId="46C75DC5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6/2020</w:t>
            </w:r>
          </w:p>
        </w:tc>
        <w:tc>
          <w:tcPr>
            <w:tcW w:w="1222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0BD1C2A" w14:textId="69651EE4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1EE297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8B9622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AF7DE5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2199DD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BC888F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73C038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45F9C0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2F1471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D40AD4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54321B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B70CBB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144C0D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5A7C8E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0D3585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F0658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4CEB1987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193640E" w14:textId="723F2FF3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514B89D" w14:textId="26E1EFE3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Drywall nailing inspection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DDBE903" w14:textId="675EF6E1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8871572" w14:textId="4131FEB7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14E8BE8" w14:textId="36057851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D5A26C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68ECF4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FB1A91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DB16F5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B0A149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CC565A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BD8E43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AB7450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3E008D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4BFFE2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485835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10C9FC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C59B8A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90ED7E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97EB4C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710C7C39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2D45B97" w14:textId="07069B55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8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9441A4A" w14:textId="44BC9DAC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Order finish packag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3C018EA" w14:textId="0AE579FF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B88BFC5" w14:textId="2085D274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831BEA9" w14:textId="48E76310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76C27E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B4449F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5D79D7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BC1CD2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4E83DF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C9DFCA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3F371C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D60E61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967D16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EDA30F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395630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503C6B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CEB8B3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349697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5EFC9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60DD6B9F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F6A0C25" w14:textId="2976AF38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9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15F24D2" w14:textId="12F9B0E5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Tape and texture drywall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7451D7C" w14:textId="6FD03C1E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1890719" w14:textId="229F4CE7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0E21708" w14:textId="5455F316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C9A7CA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DACD82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AEC2C1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163B6A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96432F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404DE7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9D74AC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35D96E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873F6F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3D7092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B87BED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1B1207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33821D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B772B6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5C9917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701A0E92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01DB89C" w14:textId="32ADDEBE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E9E4F48" w14:textId="1003F9C4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Deliver finish packag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3BD6F2E" w14:textId="005B838A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55F22EF" w14:textId="51D1F1DD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14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DCC01E4" w14:textId="7E3895FB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671643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71E6A6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4E48B6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EC562D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56D72D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2DBD72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6D9073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EF5ECD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B8AFE1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E42B55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0337D2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2563ED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1B615A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16A579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AE986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833993" w:rsidRPr="001F52DC" w14:paraId="54961A67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CD9E5C0" w14:textId="1D7FC78C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1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EB47C2A" w14:textId="03918D01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Finish carpentry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81BB5ED" w14:textId="5BDEBF95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15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A1F37AA" w14:textId="0B68ABA5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20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AA7442E" w14:textId="498D9DBA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5DEF873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923B93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A84C06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1D6185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D6FC0A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33EAFB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6E7F2A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B5484C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475874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BD46EB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FA9135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458B44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A09957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CB79F2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6108A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833993" w:rsidRPr="001F52DC" w14:paraId="3399F9D6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23B8B0F" w14:textId="35125D10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2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8963450" w14:textId="01DB06B4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Painting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59B43BB" w14:textId="58E8B8AB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20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0823EB8" w14:textId="730158A0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FACCDE5" w14:textId="15B1F088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636394B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7E4E32F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1905DD7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110DC67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5883B1D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4F49C96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CBFBDB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2DE251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F42D19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16FFBC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019E9C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D2AB99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B1E62B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7BEF62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3F61BE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35A2C976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61CD877" w14:textId="41178829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3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22397E3" w14:textId="4A9CE8BA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hase 4 Exterior Finish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7829EDD" w14:textId="1C02AE6A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91560C0" w14:textId="04B12C71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42D5EC5" w14:textId="40A13D15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B998E2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CF0095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FA278B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6FEBE5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5D97ED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3E44A3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7FFCB5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B298F2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465488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C9CEEF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B89285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7DE6A6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AA5ADF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110AD4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7D586D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01CF0F11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BF092BF" w14:textId="7F81B2A6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4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2DAD953" w14:textId="00991067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Install house wrap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2CD55B2" w14:textId="27D310A0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6/21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A5D4F27" w14:textId="67318E62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5/22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8B25B92" w14:textId="733031A5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D6FB6B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1C0AF8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81A478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336C11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69A5EE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B38A68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75A7B1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531E61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655096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756705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A215F4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D4FEE5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E7691F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5CB545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6FD86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3FE0EFCB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993660C" w14:textId="335C07BA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40F3AD8" w14:textId="0B16E7F5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Roofing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ECE8649" w14:textId="1AED844D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6/22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4026315" w14:textId="24F92D1B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6/27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A9FD7D3" w14:textId="064421F4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127802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36C7BD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3D6A90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D1EB8C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EA25D8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5EA5A8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A9FFBA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68542B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15DC15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4CF3CC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D5ADEF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2290A5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B7F810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586C5C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E5F7A3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274436CD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ED240CD" w14:textId="7EF72EE2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72BECE2" w14:textId="08CD5FC0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Masonry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103952B" w14:textId="7ED74981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6/22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17E7D9E" w14:textId="242BDF16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6/29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CA5FEEC" w14:textId="421A2755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7318C7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2E7485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DCEFC8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8BADFD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429632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2CD2C7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4301A5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46F432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B7067A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244E01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754855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08CA8B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F32027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C94BA9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0C601E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08EBBE6B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4CC0EFB" w14:textId="56F4B263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7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FE5D560" w14:textId="49DEFB24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Siding / Stucco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931F2FB" w14:textId="0063C7A4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6/29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C434154" w14:textId="0EEE974D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B2E0B8F" w14:textId="722F2BB4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07E30D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4244AF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F5C118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A18A22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E10E08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881426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1DE24B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233678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916B6B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76BCE0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DCB32E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76C1A9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944CA7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F17957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6CCC69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1A7E359C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502690D" w14:textId="76DB66E7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1F55ACF" w14:textId="0A55609F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Concrete prefinal grad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AE70485" w14:textId="16AC9295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BA51ACF" w14:textId="75802349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6/30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80275C2" w14:textId="4FD69A75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16C3F0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0BA1E0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F1E8E0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23C08D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42D3AC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63520D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F38A5B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B39B19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F5E1D7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89CEF2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78FFA0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978656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AD68EA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42BC17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A8A99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4F4F9BBF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BF89E4C" w14:textId="3C16CA79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1FFA95B" w14:textId="086868F7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Soffit &amp; fascia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58B8E35" w14:textId="76F06CEB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5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5DB631D" w14:textId="008F5B3A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7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C7643E6" w14:textId="16AB6A42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017ABC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725568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E75F24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DDB86B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9CB47C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68CC94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213510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A198E3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17248D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861776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E2DE08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10BE43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03F539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876D5D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1F6ACC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4173D131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FA43687" w14:textId="132D137B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855A1A4" w14:textId="288F7DDC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Pour driveway and walk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194C4C6" w14:textId="49182392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6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34D9B1F" w14:textId="3E1962DB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8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344E122" w14:textId="6EF24060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47DAC4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446A18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4AF25A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E45978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ED2A75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26B000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DED390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0B1A0A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96C1E3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3D0538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A219F0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6DE13D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0AB686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AD1470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99FC5C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41BBF89B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2B1E7A6" w14:textId="633D3955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C5CEA1B" w14:textId="7D787BAF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bookmarkStart w:id="0" w:name="_GoBack"/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Foundation </w:t>
            </w:r>
            <w:r w:rsidR="00833993"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urging</w:t>
            </w:r>
            <w:bookmarkEnd w:id="0"/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DF2E142" w14:textId="5E9C9464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08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9B85042" w14:textId="37F5A15C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11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EEBBF0D" w14:textId="653C28E0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50D561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BABF69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F1FB09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DC71B8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A77CF2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151EA9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EA1BFA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E4356B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862A8E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BF5D05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046D5E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888C42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1D9DFB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E68374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F1CDFA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017F3D09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B3776E2" w14:textId="09552DCE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2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68696C6" w14:textId="50011C74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Exterior painting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2B58A7A" w14:textId="4FF90D23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11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98E3C4B" w14:textId="2079E9E8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12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0ABD825" w14:textId="000F3C3B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B8FE78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AB2B31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48E1D6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B0BB9C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BE3300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5B67ED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52CF96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96A16C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5F8A90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F788DF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EEB073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9806B6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EA403B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530368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5A90DB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2D39A753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2A7C0E7" w14:textId="17D4D3E0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3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90D7B93" w14:textId="55AD7BFC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Landscaping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D0AC0EC" w14:textId="638659D4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12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097EFEF" w14:textId="34311546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19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FDC6144" w14:textId="5A09FE30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48C457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450F4C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0CBC31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40773A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CEC15D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80EF35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098F0A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654C6B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D57BC4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9DF0EA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D41866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5CE6C5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B20468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03DECC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B24CD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F330E0" w:rsidRPr="001F52DC" w14:paraId="4FD107EA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097228D" w14:textId="21296AC2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9D9DD32" w14:textId="7B7A5752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hase 5 Interior Finish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5A48F93" w14:textId="4C695685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524F104" w14:textId="0029196B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53EEE9C" w14:textId="0046D003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A54AD7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D8E889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019E53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C7B2DD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C9AA08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30CDB1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F3EEEC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C5B432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42D01F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DB255A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D8C9C1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64E0A7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AF30E8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9803DF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D5CAC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833993" w:rsidRPr="001F52DC" w14:paraId="667D2771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9192EAC" w14:textId="6A5F118F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B00D456" w14:textId="1F74F0C2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Order appliance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1B09EEC" w14:textId="541E382E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FCD8046" w14:textId="265E2CE1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9BEF4A5" w14:textId="05EC8A5C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DBC280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659207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44023D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BACC7E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E7EA57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7B9F96C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4695A5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8BB9F0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0D0F78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BB4FF6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9B650C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245DDF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D627BA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62E340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8E7DC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833993" w:rsidRPr="001F52DC" w14:paraId="442BA714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AFEAE23" w14:textId="59B57F75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BCB578D" w14:textId="644501A4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Tub &amp; shower wall finish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E4945F4" w14:textId="5E849DFF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25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C0D4D40" w14:textId="20AE30C8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28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5595F27" w14:textId="559226C5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0A418E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25C6FE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F3D887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6A8589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35BE7F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27DE7DF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1D925B9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12D0B64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6BED966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4AF309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FE764B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B0FE79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C33A81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4C5B68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FF8504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833993" w:rsidRPr="001F52DC" w14:paraId="73BBD68C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5AFB7AE" w14:textId="08229C25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BAB7F92" w14:textId="465CCF23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Install resilient/hard floor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B5576BE" w14:textId="62E643A8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7/28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8B935A8" w14:textId="36BE7A0B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44C57C2" w14:textId="445CD50F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FCF6C4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3794EC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FD0460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41AEED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84A148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D01ADF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47BEEC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183AFB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63F8E98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5F22D49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5642F08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61119FE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7C2FC08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4EFAA91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35459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833993" w:rsidRPr="001F52DC" w14:paraId="2EC99440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33C7083" w14:textId="06491E2A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8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7EE3A2D" w14:textId="71835465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Install cabinets &amp; countertop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5AB3A74" w14:textId="38666ADB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4EE59D1" w14:textId="4C1E1532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6F8936B" w14:textId="391FFD80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93C70A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EBB599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469C1C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83C2F7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7F67E5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65A993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CB4AE3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A8D638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D2F23A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4789F8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28DE02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7DD22A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986CBB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5340FE2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7F63B2A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833993" w:rsidRPr="001F52DC" w14:paraId="080E644D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7C7317C" w14:textId="2B2A9D97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4BAA902" w14:textId="564988FF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Deliver appliance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6E84E83" w14:textId="1B4CE547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918D88B" w14:textId="70049D19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2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9384E59" w14:textId="7C0BACC8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0227DE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645E5E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290E17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B25C42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2E3020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9D1BC0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E27518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570757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657885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7161BD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637D83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76E4AD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D38D41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8EAADB" w:themeFill="accent1" w:themeFillTint="99"/>
            <w:vAlign w:val="center"/>
          </w:tcPr>
          <w:p w14:paraId="182C8D7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3B8FF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833993" w:rsidRPr="001F52DC" w14:paraId="34D66E13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B653706" w14:textId="2149A9B8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0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B579416" w14:textId="5E198476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Carpentry pick-up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CC255F5" w14:textId="66F079A7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6686AF3" w14:textId="3277E565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4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EDBC909" w14:textId="3CA8127B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0BC598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4C3623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69CA1F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1FE587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594E85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CA1DE9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8E44AC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9156F8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665B4C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6D57C2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709BF8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C05C7E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4D2E0A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9014AB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319B7B5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833993" w:rsidRPr="001F52DC" w14:paraId="147665F1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C1C0D54" w14:textId="1D3197AF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0926D6E" w14:textId="13FB9D4E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Install appliance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31ECAAC" w14:textId="16D9DAC4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F5204A6" w14:textId="3EAA6220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4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88917D0" w14:textId="2983460F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E6379A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93ED58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A91ADE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1C929F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D5AF72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5C7EBD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1AF165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4F9821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3008ECF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7738EF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74065A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C87D1D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18A04B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6E3B1A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38223C7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833993" w:rsidRPr="001F52DC" w14:paraId="0D07DF9E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BE65319" w14:textId="77777777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2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26BA2FE" w14:textId="36CE652B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Finish electrical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4870DB2" w14:textId="2C237E86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3/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C25323E" w14:textId="68B9A2AF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4/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A05406C" w14:textId="34A302C5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6856F8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813CD3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AB525B3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27438F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FBB308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B40A29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9AAAA6B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3586E6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28FA98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C685B1D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A7C600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07C7CA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2C6EE8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4B9A56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8EAADB" w:themeFill="accent1" w:themeFillTint="99"/>
            <w:vAlign w:val="center"/>
          </w:tcPr>
          <w:p w14:paraId="610B63F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  <w:tr w:rsidR="00833993" w:rsidRPr="001F52DC" w14:paraId="153272F7" w14:textId="77777777" w:rsidTr="008339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9"/>
        </w:trPr>
        <w:tc>
          <w:tcPr>
            <w:tcW w:w="61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02BA3D2" w14:textId="4A596FD4" w:rsidR="00F330E0" w:rsidRPr="00F330E0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06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5CA4551" w14:textId="270C066D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Test appliances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1E3ABD7" w14:textId="6DDE35F9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5.2020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36441286" w14:textId="00C97557" w:rsidR="00F330E0" w:rsidRPr="001F52DC" w:rsidRDefault="00F330E0" w:rsidP="00F330E0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/05.2020</w:t>
            </w:r>
          </w:p>
        </w:tc>
        <w:tc>
          <w:tcPr>
            <w:tcW w:w="1222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C877A17" w14:textId="4BA74307" w:rsidR="00F330E0" w:rsidRPr="001F52DC" w:rsidRDefault="00F330E0" w:rsidP="00833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F330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463B546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02E0E15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1DEF25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1034AEC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65E015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F6777D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F6D993A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A9BEDEE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B03B594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859BAD1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5560CBC7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D7661B0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18E9952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169CA659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  <w:tc>
          <w:tcPr>
            <w:tcW w:w="534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2A669B8" w14:textId="77777777" w:rsidR="00F330E0" w:rsidRPr="001F52DC" w:rsidRDefault="00F330E0" w:rsidP="00F330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</w:p>
        </w:tc>
      </w:tr>
    </w:tbl>
    <w:p w14:paraId="4607650C" w14:textId="24BC63A3" w:rsidR="00BB1220" w:rsidRPr="00F330E0" w:rsidRDefault="00BB1220" w:rsidP="00F330E0">
      <w:pPr>
        <w:spacing w:after="0"/>
        <w:rPr>
          <w:sz w:val="2"/>
          <w:szCs w:val="2"/>
        </w:rPr>
      </w:pPr>
    </w:p>
    <w:sectPr w:rsidR="00BB1220" w:rsidRPr="00F330E0" w:rsidSect="002B0E25">
      <w:headerReference w:type="default" r:id="rId8"/>
      <w:footerReference w:type="default" r:id="rId9"/>
      <w:pgSz w:w="16838" w:h="11906" w:orient="landscape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23EDA1" w14:textId="77777777" w:rsidR="00E4748E" w:rsidRDefault="00E4748E" w:rsidP="00025008">
      <w:pPr>
        <w:spacing w:after="0" w:line="240" w:lineRule="auto"/>
      </w:pPr>
      <w:r>
        <w:separator/>
      </w:r>
    </w:p>
  </w:endnote>
  <w:endnote w:type="continuationSeparator" w:id="0">
    <w:p w14:paraId="3D45F80E" w14:textId="77777777" w:rsidR="00E4748E" w:rsidRDefault="00E4748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E6048" w14:textId="77777777" w:rsidR="00E4748E" w:rsidRDefault="00E4748E" w:rsidP="00025008">
      <w:pPr>
        <w:spacing w:after="0" w:line="240" w:lineRule="auto"/>
      </w:pPr>
      <w:r>
        <w:separator/>
      </w:r>
    </w:p>
  </w:footnote>
  <w:footnote w:type="continuationSeparator" w:id="0">
    <w:p w14:paraId="57B4AFDC" w14:textId="77777777" w:rsidR="00E4748E" w:rsidRDefault="00E4748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29FB651A">
          <wp:simplePos x="0" y="0"/>
          <wp:positionH relativeFrom="column">
            <wp:posOffset>8644890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8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oFAJ2e+dA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1F52DC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0E25"/>
    <w:rsid w:val="002B7EC8"/>
    <w:rsid w:val="002C01F7"/>
    <w:rsid w:val="002C397E"/>
    <w:rsid w:val="00326E95"/>
    <w:rsid w:val="003369DC"/>
    <w:rsid w:val="00396B47"/>
    <w:rsid w:val="003B4383"/>
    <w:rsid w:val="003F5176"/>
    <w:rsid w:val="004047A4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03EA9"/>
    <w:rsid w:val="00822600"/>
    <w:rsid w:val="00830903"/>
    <w:rsid w:val="0083399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5E89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4748E"/>
    <w:rsid w:val="00E976C5"/>
    <w:rsid w:val="00EE33EB"/>
    <w:rsid w:val="00EF1F67"/>
    <w:rsid w:val="00F030A8"/>
    <w:rsid w:val="00F22554"/>
    <w:rsid w:val="00F330E0"/>
    <w:rsid w:val="00F576A8"/>
    <w:rsid w:val="00F74AC8"/>
    <w:rsid w:val="00F828D0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680EA-742C-4767-B125-1255EF550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8</cp:revision>
  <dcterms:created xsi:type="dcterms:W3CDTF">2020-03-30T12:09:00Z</dcterms:created>
  <dcterms:modified xsi:type="dcterms:W3CDTF">2020-07-28T08:05:00Z</dcterms:modified>
</cp:coreProperties>
</file>